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521f6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91c05ef-ee09-4658-b529-1cc1a340f62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b920eb3c-7f59-4cfd-aa24-b9b1b7b800b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7:29:12Z</dcterms:created>
  <dcterms:modified xsi:type="dcterms:W3CDTF">2023-07-10T17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